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D52D7D" w14:textId="77777777" w:rsidR="00FF34C3" w:rsidRDefault="00000000">
      <w:pPr>
        <w:pStyle w:val="1"/>
      </w:pPr>
      <w:bookmarkStart w:id="0" w:name="лаба-1"/>
      <w:r>
        <w:t>ЛАБА 1</w:t>
      </w:r>
    </w:p>
    <w:p w14:paraId="2B3EEF13" w14:textId="77777777" w:rsidR="00FF34C3" w:rsidRDefault="00000000">
      <w:pPr>
        <w:pStyle w:val="3"/>
      </w:pPr>
      <w:bookmarkStart w:id="1" w:name="цель"/>
      <w:r>
        <w:t>ЦЕЛЬ</w:t>
      </w:r>
    </w:p>
    <w:p w14:paraId="28667D80" w14:textId="77777777" w:rsidR="00FF34C3" w:rsidRPr="00D035A6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D035A6">
        <w:rPr>
          <w:lang w:val="ru-RU"/>
        </w:rPr>
        <w:t xml:space="preserve">Познакомиться с системой верстки текстов </w:t>
      </w:r>
      <w:proofErr w:type="spellStart"/>
      <w:r>
        <w:t>TeX</w:t>
      </w:r>
      <w:proofErr w:type="spellEnd"/>
      <w:r w:rsidRPr="00D035A6">
        <w:rPr>
          <w:lang w:val="ru-RU"/>
        </w:rPr>
        <w:t xml:space="preserve">, языком верстки </w:t>
      </w:r>
      <w:proofErr w:type="spellStart"/>
      <w:r>
        <w:t>TeX</w:t>
      </w:r>
      <w:proofErr w:type="spellEnd"/>
      <w:r w:rsidRPr="00D035A6">
        <w:rPr>
          <w:lang w:val="ru-RU"/>
        </w:rPr>
        <w:t xml:space="preserve">, издательской системой </w:t>
      </w:r>
      <w:r>
        <w:t>LaTeX</w:t>
      </w:r>
      <w:r w:rsidRPr="00D035A6">
        <w:rPr>
          <w:lang w:val="ru-RU"/>
        </w:rPr>
        <w:t>.Выполнить вариант индивидуального задания.</w:t>
      </w:r>
    </w:p>
    <w:p w14:paraId="7EE969EB" w14:textId="77777777" w:rsidR="00FF34C3" w:rsidRDefault="00000000">
      <w:pPr>
        <w:pStyle w:val="3"/>
      </w:pPr>
      <w:bookmarkStart w:id="2" w:name="условие"/>
      <w:bookmarkEnd w:id="1"/>
      <w:r>
        <w:t>УСЛОВИЕ</w:t>
      </w:r>
    </w:p>
    <w:p w14:paraId="5B915514" w14:textId="77777777" w:rsidR="00FF34C3" w:rsidRPr="00D035A6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D035A6">
        <w:rPr>
          <w:lang w:val="ru-RU"/>
        </w:rPr>
        <w:t xml:space="preserve">Сверстать три страницы научной статьи с использованием системы верстки текстов </w:t>
      </w:r>
      <w:proofErr w:type="spellStart"/>
      <w:r>
        <w:t>TeX</w:t>
      </w:r>
      <w:proofErr w:type="spellEnd"/>
      <w:r w:rsidRPr="00D035A6">
        <w:rPr>
          <w:lang w:val="ru-RU"/>
        </w:rPr>
        <w:t>.</w:t>
      </w:r>
    </w:p>
    <w:p w14:paraId="7179D214" w14:textId="5F2DF082" w:rsidR="00FF34C3" w:rsidRPr="00D035A6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D035A6">
        <w:rPr>
          <w:lang w:val="ru-RU"/>
        </w:rPr>
        <w:t xml:space="preserve">На странице </w:t>
      </w:r>
      <w:hyperlink r:id="rId7">
        <w:r w:rsidR="00FF34C3">
          <w:rPr>
            <w:rStyle w:val="ad"/>
          </w:rPr>
          <w:t>OSTIS</w:t>
        </w:r>
        <w:r w:rsidR="00FF34C3" w:rsidRPr="00D035A6">
          <w:rPr>
            <w:rStyle w:val="ad"/>
            <w:lang w:val="ru-RU"/>
          </w:rPr>
          <w:t xml:space="preserve"> </w:t>
        </w:r>
        <w:r w:rsidR="00FF34C3">
          <w:rPr>
            <w:rStyle w:val="ad"/>
          </w:rPr>
          <w:t>Research</w:t>
        </w:r>
        <w:r w:rsidR="00FF34C3" w:rsidRPr="00D035A6">
          <w:rPr>
            <w:rStyle w:val="ad"/>
            <w:lang w:val="ru-RU"/>
          </w:rPr>
          <w:t xml:space="preserve"> </w:t>
        </w:r>
        <w:r w:rsidR="00FF34C3">
          <w:rPr>
            <w:rStyle w:val="ad"/>
          </w:rPr>
          <w:t>Papers</w:t>
        </w:r>
        <w:r w:rsidR="00FF34C3" w:rsidRPr="00D035A6">
          <w:rPr>
            <w:rStyle w:val="ad"/>
            <w:lang w:val="ru-RU"/>
          </w:rPr>
          <w:t xml:space="preserve"> </w:t>
        </w:r>
        <w:r w:rsidR="00FF34C3">
          <w:rPr>
            <w:rStyle w:val="ad"/>
          </w:rPr>
          <w:t>Collection</w:t>
        </w:r>
        <w:r w:rsidR="00FF34C3" w:rsidRPr="00D035A6">
          <w:rPr>
            <w:rStyle w:val="ad"/>
            <w:lang w:val="ru-RU"/>
          </w:rPr>
          <w:t xml:space="preserve"> (</w:t>
        </w:r>
        <w:proofErr w:type="gramStart"/>
        <w:r w:rsidR="00FF34C3" w:rsidRPr="00D035A6">
          <w:rPr>
            <w:rStyle w:val="ad"/>
            <w:lang w:val="ru-RU"/>
          </w:rPr>
          <w:t>171-173</w:t>
        </w:r>
        <w:proofErr w:type="gramEnd"/>
        <w:r w:rsidR="00FF34C3" w:rsidRPr="00D035A6">
          <w:rPr>
            <w:rStyle w:val="ad"/>
            <w:lang w:val="ru-RU"/>
          </w:rPr>
          <w:t xml:space="preserve">) </w:t>
        </w:r>
      </w:hyperlink>
      <w:r w:rsidRPr="00D035A6">
        <w:rPr>
          <w:lang w:val="ru-RU"/>
        </w:rPr>
        <w:t xml:space="preserve"> необходимо взять доклад, соответствующий варианту индивидуального задания.</w:t>
      </w:r>
    </w:p>
    <w:bookmarkStart w:id="3" w:name="результат"/>
    <w:bookmarkEnd w:id="2"/>
    <w:p w14:paraId="697D4618" w14:textId="77777777" w:rsidR="00FF34C3" w:rsidRDefault="00000000">
      <w:pPr>
        <w:pStyle w:val="3"/>
      </w:pPr>
      <w:r>
        <w:fldChar w:fldCharType="begin"/>
      </w:r>
      <w:r>
        <w:instrText>HYPERLINK "lab1/LAB1.pdf" \h</w:instrText>
      </w:r>
      <w:r>
        <w:fldChar w:fldCharType="separate"/>
      </w:r>
      <w:r>
        <w:rPr>
          <w:rStyle w:val="ad"/>
        </w:rPr>
        <w:t>РЕЗУЛЬТАТ</w:t>
      </w:r>
      <w:r>
        <w:rPr>
          <w:rStyle w:val="ad"/>
        </w:rPr>
        <w:fldChar w:fldCharType="end"/>
      </w:r>
    </w:p>
    <w:p w14:paraId="05F6F83D" w14:textId="77777777" w:rsidR="00FF34C3" w:rsidRDefault="00000000">
      <w:pPr>
        <w:pStyle w:val="1"/>
      </w:pPr>
      <w:bookmarkStart w:id="4" w:name="лаба-3"/>
      <w:bookmarkEnd w:id="0"/>
      <w:bookmarkEnd w:id="3"/>
      <w:r>
        <w:t>ЛАБА 3</w:t>
      </w:r>
    </w:p>
    <w:p w14:paraId="6E9DF6C0" w14:textId="77777777" w:rsidR="00FF34C3" w:rsidRDefault="00000000">
      <w:pPr>
        <w:pStyle w:val="3"/>
      </w:pPr>
      <w:bookmarkStart w:id="5" w:name="цель-1"/>
      <w:r>
        <w:t>ЦЕЛЬ</w:t>
      </w:r>
    </w:p>
    <w:p w14:paraId="3D10259A" w14:textId="77777777" w:rsidR="00FF34C3" w:rsidRPr="00D035A6" w:rsidRDefault="00000000">
      <w:pPr>
        <w:pStyle w:val="Compact"/>
        <w:numPr>
          <w:ilvl w:val="0"/>
          <w:numId w:val="4"/>
        </w:numPr>
        <w:rPr>
          <w:lang w:val="ru-RU"/>
        </w:rPr>
      </w:pPr>
      <w:r w:rsidRPr="00D035A6">
        <w:rPr>
          <w:lang w:val="ru-RU"/>
        </w:rPr>
        <w:t xml:space="preserve">Познакомиться с программами </w:t>
      </w:r>
      <w:r>
        <w:t>git</w:t>
      </w:r>
      <w:r w:rsidRPr="00D035A6">
        <w:rPr>
          <w:lang w:val="ru-RU"/>
        </w:rPr>
        <w:t>, освоить их программные аргументы.</w:t>
      </w:r>
    </w:p>
    <w:p w14:paraId="2F7F568B" w14:textId="77777777" w:rsidR="00FF34C3" w:rsidRDefault="00000000">
      <w:pPr>
        <w:pStyle w:val="3"/>
      </w:pPr>
      <w:bookmarkStart w:id="6" w:name="выводы"/>
      <w:bookmarkEnd w:id="5"/>
      <w:r>
        <w:t>ВЫВОДЫ</w:t>
      </w:r>
    </w:p>
    <w:p w14:paraId="4327E4EB" w14:textId="77777777" w:rsidR="00FF34C3" w:rsidRPr="00D035A6" w:rsidRDefault="00000000">
      <w:pPr>
        <w:pStyle w:val="Compact"/>
        <w:numPr>
          <w:ilvl w:val="0"/>
          <w:numId w:val="5"/>
        </w:numPr>
        <w:rPr>
          <w:lang w:val="ru-RU"/>
        </w:rPr>
      </w:pPr>
      <w:r w:rsidRPr="00D035A6">
        <w:rPr>
          <w:lang w:val="ru-RU"/>
        </w:rPr>
        <w:t>Научился на практике выполнять всевозможные действия с репозиторием и отвечать на теоретические вопросы из списка заданий.</w:t>
      </w:r>
    </w:p>
    <w:p w14:paraId="6C85DDB7" w14:textId="77777777" w:rsidR="00FF34C3" w:rsidRPr="00D035A6" w:rsidRDefault="00000000">
      <w:pPr>
        <w:pStyle w:val="Compact"/>
        <w:numPr>
          <w:ilvl w:val="0"/>
          <w:numId w:val="5"/>
        </w:numPr>
        <w:rPr>
          <w:lang w:val="ru-RU"/>
        </w:rPr>
      </w:pPr>
      <w:r w:rsidRPr="00D035A6">
        <w:rPr>
          <w:lang w:val="ru-RU"/>
        </w:rPr>
        <w:t>Получил практические навыки работы в консоли, использования консольных команд.</w:t>
      </w:r>
    </w:p>
    <w:p w14:paraId="6697A738" w14:textId="77777777" w:rsidR="00FF34C3" w:rsidRDefault="00000000">
      <w:pPr>
        <w:pStyle w:val="2"/>
      </w:pPr>
      <w:bookmarkStart w:id="7" w:name="отчёт"/>
      <w:bookmarkEnd w:id="6"/>
      <w:r>
        <w:t>ОТЧЁТ</w:t>
      </w:r>
    </w:p>
    <w:p w14:paraId="62F7055B" w14:textId="424AF413" w:rsidR="00FF34C3" w:rsidRDefault="00000000">
      <w:pPr>
        <w:pStyle w:val="Compact"/>
        <w:numPr>
          <w:ilvl w:val="0"/>
          <w:numId w:val="6"/>
        </w:numPr>
      </w:pPr>
      <w:r>
        <w:t xml:space="preserve">git </w:t>
      </w:r>
      <w:proofErr w:type="spellStart"/>
      <w:r>
        <w:t>init</w:t>
      </w:r>
      <w:proofErr w:type="spellEnd"/>
      <w:r>
        <w:t xml:space="preserve"> </w:t>
      </w:r>
      <w:r w:rsidR="00D035A6">
        <w:br/>
      </w:r>
      <w:r w:rsidR="00D035A6">
        <w:rPr>
          <w:noProof/>
        </w:rPr>
        <w:drawing>
          <wp:inline distT="0" distB="0" distL="0" distR="0" wp14:anchorId="085474C1" wp14:editId="1584B867">
            <wp:extent cx="5525271" cy="1276528"/>
            <wp:effectExtent l="0" t="0" r="0" b="0"/>
            <wp:docPr id="52280882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808829" name="Рисунок 522808829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5511F" w14:textId="715FABF4" w:rsidR="00FF34C3" w:rsidRDefault="00000000">
      <w:pPr>
        <w:pStyle w:val="Compact"/>
        <w:numPr>
          <w:ilvl w:val="0"/>
          <w:numId w:val="6"/>
        </w:numPr>
      </w:pPr>
      <w:r>
        <w:t xml:space="preserve">git status </w:t>
      </w:r>
      <w:r w:rsidR="00D035A6">
        <w:br/>
      </w:r>
      <w:r w:rsidR="00693D2B">
        <w:rPr>
          <w:noProof/>
        </w:rPr>
        <w:drawing>
          <wp:inline distT="0" distB="0" distL="0" distR="0" wp14:anchorId="7E54A221" wp14:editId="2AB2F596">
            <wp:extent cx="6152515" cy="1555750"/>
            <wp:effectExtent l="0" t="0" r="0" b="0"/>
            <wp:docPr id="19767663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766313" name="Рисунок 197676631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55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5DCAB" w14:textId="77777777" w:rsidR="00FF34C3" w:rsidRDefault="00000000">
      <w:pPr>
        <w:pStyle w:val="Compact"/>
        <w:numPr>
          <w:ilvl w:val="0"/>
          <w:numId w:val="6"/>
        </w:numPr>
      </w:pPr>
      <w:r>
        <w:t xml:space="preserve">последовательность коммитов, master / main </w:t>
      </w:r>
    </w:p>
    <w:p w14:paraId="68FF4DC2" w14:textId="0C1CD09A" w:rsidR="00FF34C3" w:rsidRDefault="00000000">
      <w:pPr>
        <w:pStyle w:val="Compact"/>
        <w:numPr>
          <w:ilvl w:val="0"/>
          <w:numId w:val="6"/>
        </w:numPr>
      </w:pPr>
      <w:r>
        <w:lastRenderedPageBreak/>
        <w:t xml:space="preserve">git add {file} </w:t>
      </w:r>
      <w:r w:rsidR="00D035A6">
        <w:br/>
      </w:r>
      <w:r w:rsidR="00D035A6">
        <w:rPr>
          <w:noProof/>
        </w:rPr>
        <w:drawing>
          <wp:inline distT="0" distB="0" distL="0" distR="0" wp14:anchorId="40266645" wp14:editId="37440AD3">
            <wp:extent cx="3353268" cy="514422"/>
            <wp:effectExtent l="0" t="0" r="0" b="0"/>
            <wp:docPr id="513335654" name="Рисунок 3" descr="Изображение выглядит как Шрифт, текст, Графика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335654" name="Рисунок 3" descr="Изображение выглядит как Шрифт, текст, Графика, снимок экрана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6E9D0" w14:textId="0A2016F1" w:rsidR="00FF34C3" w:rsidRDefault="00000000">
      <w:pPr>
        <w:pStyle w:val="Compact"/>
        <w:numPr>
          <w:ilvl w:val="0"/>
          <w:numId w:val="6"/>
        </w:numPr>
      </w:pPr>
      <w:r>
        <w:t xml:space="preserve">git commit -m “comment” </w:t>
      </w:r>
      <w:r w:rsidR="00D035A6">
        <w:br/>
      </w:r>
      <w:r w:rsidR="00DA6F58">
        <w:rPr>
          <w:noProof/>
        </w:rPr>
        <w:drawing>
          <wp:inline distT="0" distB="0" distL="0" distR="0" wp14:anchorId="0314B642" wp14:editId="6CBCC992">
            <wp:extent cx="3848637" cy="1095528"/>
            <wp:effectExtent l="0" t="0" r="0" b="0"/>
            <wp:docPr id="639617388" name="Рисунок 4" descr="Изображение выглядит как текст, Шрифт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617388" name="Рисунок 4" descr="Изображение выглядит как текст, Шрифт, снимок экрана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B37E9" w14:textId="0E2D18D9" w:rsidR="00FF34C3" w:rsidRDefault="00000000">
      <w:pPr>
        <w:pStyle w:val="Compact"/>
        <w:numPr>
          <w:ilvl w:val="0"/>
          <w:numId w:val="6"/>
        </w:numPr>
      </w:pPr>
      <w:r>
        <w:t xml:space="preserve">git log </w:t>
      </w:r>
      <w:r w:rsidR="001B43FD">
        <w:br/>
      </w:r>
      <w:r w:rsidR="001B43FD">
        <w:rPr>
          <w:noProof/>
        </w:rPr>
        <w:drawing>
          <wp:inline distT="0" distB="0" distL="0" distR="0" wp14:anchorId="731EEAD6" wp14:editId="47D9BC0E">
            <wp:extent cx="6152515" cy="1056640"/>
            <wp:effectExtent l="0" t="0" r="0" b="0"/>
            <wp:docPr id="851169125" name="Рисунок 5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169125" name="Рисунок 5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5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CCA5A" w14:textId="68365B5B" w:rsidR="00FF34C3" w:rsidRDefault="00000000">
      <w:pPr>
        <w:pStyle w:val="Compact"/>
        <w:numPr>
          <w:ilvl w:val="0"/>
          <w:numId w:val="6"/>
        </w:numPr>
      </w:pPr>
      <w:r>
        <w:t xml:space="preserve">git config –list </w:t>
      </w:r>
      <w:r w:rsidR="001B43FD">
        <w:br/>
      </w:r>
      <w:r w:rsidR="001B43FD">
        <w:rPr>
          <w:noProof/>
        </w:rPr>
        <w:drawing>
          <wp:inline distT="0" distB="0" distL="0" distR="0" wp14:anchorId="085BACCB" wp14:editId="43B2301B">
            <wp:extent cx="6152515" cy="4585970"/>
            <wp:effectExtent l="0" t="0" r="0" b="0"/>
            <wp:docPr id="44307126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071266" name="Рисунок 44307126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58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C7ACB" w14:textId="1980020D" w:rsidR="001B43FD" w:rsidRDefault="00000000" w:rsidP="001B43FD">
      <w:pPr>
        <w:pStyle w:val="Compact"/>
        <w:numPr>
          <w:ilvl w:val="0"/>
          <w:numId w:val="6"/>
        </w:numPr>
      </w:pPr>
      <w:proofErr w:type="gramStart"/>
      <w:r>
        <w:lastRenderedPageBreak/>
        <w:t>git</w:t>
      </w:r>
      <w:proofErr w:type="gramEnd"/>
      <w:r>
        <w:t xml:space="preserve"> restore –staged {file} / git reset</w:t>
      </w:r>
      <w:r w:rsidR="001B43FD">
        <w:br/>
      </w:r>
      <w:r w:rsidR="001B43FD">
        <w:rPr>
          <w:noProof/>
        </w:rPr>
        <w:drawing>
          <wp:inline distT="0" distB="0" distL="0" distR="0" wp14:anchorId="5EDB64FE" wp14:editId="14BB0194">
            <wp:extent cx="6152515" cy="2939415"/>
            <wp:effectExtent l="0" t="0" r="0" b="0"/>
            <wp:docPr id="104123956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239567" name="Рисунок 104123956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93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B6B62" w14:textId="1117E71D" w:rsidR="00FF34C3" w:rsidRDefault="00000000">
      <w:pPr>
        <w:pStyle w:val="Compact"/>
        <w:numPr>
          <w:ilvl w:val="0"/>
          <w:numId w:val="6"/>
        </w:numPr>
      </w:pPr>
      <w:r>
        <w:t xml:space="preserve">git diff {file} </w:t>
      </w:r>
      <w:r w:rsidR="001B43FD">
        <w:br/>
      </w:r>
      <w:r w:rsidR="001B43FD">
        <w:rPr>
          <w:noProof/>
        </w:rPr>
        <w:drawing>
          <wp:inline distT="0" distB="0" distL="0" distR="0" wp14:anchorId="5D0A09AB" wp14:editId="5ABEB401">
            <wp:extent cx="3343742" cy="2057687"/>
            <wp:effectExtent l="0" t="0" r="0" b="0"/>
            <wp:docPr id="1082479714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479714" name="Рисунок 108247971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3742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3466C" w14:textId="0D5C734B" w:rsidR="00FF34C3" w:rsidRDefault="00000000">
      <w:pPr>
        <w:pStyle w:val="Compact"/>
        <w:numPr>
          <w:ilvl w:val="0"/>
          <w:numId w:val="6"/>
        </w:numPr>
      </w:pPr>
      <w:r>
        <w:t xml:space="preserve">git checkout {file} </w:t>
      </w:r>
      <w:r w:rsidR="007E57C7">
        <w:br/>
      </w:r>
      <w:r w:rsidR="007E57C7">
        <w:rPr>
          <w:noProof/>
        </w:rPr>
        <w:drawing>
          <wp:inline distT="0" distB="0" distL="0" distR="0" wp14:anchorId="2EBFAD3C" wp14:editId="79F6F1BB">
            <wp:extent cx="3391373" cy="733527"/>
            <wp:effectExtent l="0" t="0" r="0" b="0"/>
            <wp:docPr id="1683934057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934057" name="Рисунок 168393405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1836F" w14:textId="237B7687" w:rsidR="00FF34C3" w:rsidRDefault="00000000">
      <w:pPr>
        <w:pStyle w:val="Compact"/>
        <w:numPr>
          <w:ilvl w:val="0"/>
          <w:numId w:val="6"/>
        </w:numPr>
      </w:pPr>
      <w:r>
        <w:lastRenderedPageBreak/>
        <w:t xml:space="preserve">git add –all / git </w:t>
      </w:r>
      <w:proofErr w:type="gramStart"/>
      <w:r>
        <w:t>add .</w:t>
      </w:r>
      <w:proofErr w:type="gramEnd"/>
      <w:r>
        <w:t xml:space="preserve"> </w:t>
      </w:r>
      <w:r w:rsidR="007E57C7">
        <w:br/>
      </w:r>
      <w:r w:rsidR="007E57C7">
        <w:rPr>
          <w:noProof/>
        </w:rPr>
        <w:drawing>
          <wp:inline distT="0" distB="0" distL="0" distR="0" wp14:anchorId="527EDA01" wp14:editId="721EC69E">
            <wp:extent cx="5706271" cy="2257740"/>
            <wp:effectExtent l="0" t="0" r="0" b="0"/>
            <wp:docPr id="1168797615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797615" name="Рисунок 116879761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C303B" w14:textId="600FDC9F" w:rsidR="00FF34C3" w:rsidRDefault="00000000">
      <w:pPr>
        <w:pStyle w:val="Compact"/>
        <w:numPr>
          <w:ilvl w:val="0"/>
          <w:numId w:val="6"/>
        </w:numPr>
      </w:pPr>
      <w:r>
        <w:t xml:space="preserve">git config –global </w:t>
      </w:r>
    </w:p>
    <w:p w14:paraId="497351D3" w14:textId="28389EA2" w:rsidR="00FF34C3" w:rsidRDefault="00000000">
      <w:pPr>
        <w:pStyle w:val="Compact"/>
        <w:numPr>
          <w:ilvl w:val="0"/>
          <w:numId w:val="6"/>
        </w:numPr>
      </w:pPr>
      <w:r>
        <w:t xml:space="preserve">git config –global </w:t>
      </w:r>
      <w:hyperlink r:id="rId18">
        <w:r w:rsidR="00FF34C3">
          <w:rPr>
            <w:rStyle w:val="ad"/>
          </w:rPr>
          <w:t>user.name</w:t>
        </w:r>
      </w:hyperlink>
      <w:r>
        <w:t xml:space="preserve"> {name}</w:t>
      </w:r>
      <w:r w:rsidR="007E57C7">
        <w:rPr>
          <w:noProof/>
        </w:rPr>
        <w:drawing>
          <wp:inline distT="0" distB="0" distL="0" distR="0" wp14:anchorId="1F2A7D40" wp14:editId="3C13D645">
            <wp:extent cx="4239217" cy="628738"/>
            <wp:effectExtent l="0" t="0" r="0" b="0"/>
            <wp:docPr id="384007424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007424" name="Рисунок 38400742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9217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816F85F" w14:textId="192A1C3B" w:rsidR="00FF34C3" w:rsidRDefault="00000000">
      <w:pPr>
        <w:pStyle w:val="Compact"/>
        <w:numPr>
          <w:ilvl w:val="0"/>
          <w:numId w:val="6"/>
        </w:numPr>
      </w:pPr>
      <w:r>
        <w:t>git branch</w:t>
      </w:r>
      <w:r w:rsidR="007E57C7">
        <w:br/>
      </w:r>
      <w:r>
        <w:t xml:space="preserve"> </w:t>
      </w:r>
      <w:r w:rsidR="007E57C7">
        <w:rPr>
          <w:noProof/>
        </w:rPr>
        <w:drawing>
          <wp:inline distT="0" distB="0" distL="0" distR="0" wp14:anchorId="4D9DB4A8" wp14:editId="47C6BC9D">
            <wp:extent cx="3543795" cy="724001"/>
            <wp:effectExtent l="0" t="0" r="0" b="0"/>
            <wp:docPr id="269852171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852171" name="Рисунок 26985217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343DB" w14:textId="39A8E0F0" w:rsidR="00FF34C3" w:rsidRDefault="00000000">
      <w:pPr>
        <w:pStyle w:val="Compact"/>
        <w:numPr>
          <w:ilvl w:val="0"/>
          <w:numId w:val="6"/>
        </w:numPr>
      </w:pPr>
      <w:r>
        <w:t xml:space="preserve">git branch {name} </w:t>
      </w:r>
      <w:r w:rsidR="007E57C7">
        <w:br/>
      </w:r>
      <w:r w:rsidR="007E57C7">
        <w:rPr>
          <w:noProof/>
        </w:rPr>
        <w:drawing>
          <wp:inline distT="0" distB="0" distL="0" distR="0" wp14:anchorId="1ECA1E86" wp14:editId="1A100B61">
            <wp:extent cx="3591426" cy="1600423"/>
            <wp:effectExtent l="0" t="0" r="0" b="0"/>
            <wp:docPr id="1603963125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963125" name="Рисунок 160396312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160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EFF40" w14:textId="19A3EE99" w:rsidR="00FF34C3" w:rsidRDefault="00000000">
      <w:pPr>
        <w:pStyle w:val="Compact"/>
        <w:numPr>
          <w:ilvl w:val="0"/>
          <w:numId w:val="6"/>
        </w:numPr>
      </w:pPr>
      <w:r>
        <w:t xml:space="preserve">git checkout {name} / git switch {name} </w:t>
      </w:r>
      <w:r w:rsidR="007E57C7">
        <w:br/>
      </w:r>
      <w:r w:rsidR="007E57C7">
        <w:rPr>
          <w:noProof/>
        </w:rPr>
        <w:drawing>
          <wp:inline distT="0" distB="0" distL="0" distR="0" wp14:anchorId="41051BC7" wp14:editId="475EC9C3">
            <wp:extent cx="3381847" cy="1124107"/>
            <wp:effectExtent l="0" t="0" r="0" b="0"/>
            <wp:docPr id="140560436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604364" name="Рисунок 1405604364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31A29" w14:textId="28D440CB" w:rsidR="00FF34C3" w:rsidRDefault="00000000">
      <w:pPr>
        <w:pStyle w:val="Compact"/>
        <w:numPr>
          <w:ilvl w:val="0"/>
          <w:numId w:val="6"/>
        </w:numPr>
      </w:pPr>
      <w:r>
        <w:t xml:space="preserve">git checkout -b {name} </w:t>
      </w:r>
      <w:r w:rsidR="007E57C7">
        <w:br/>
      </w:r>
      <w:r w:rsidR="007E57C7">
        <w:rPr>
          <w:noProof/>
        </w:rPr>
        <w:drawing>
          <wp:inline distT="0" distB="0" distL="0" distR="0" wp14:anchorId="71C67A1E" wp14:editId="6C27E473">
            <wp:extent cx="3019846" cy="838317"/>
            <wp:effectExtent l="0" t="0" r="0" b="0"/>
            <wp:docPr id="296715380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715380" name="Рисунок 296715380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F5D8E" w14:textId="170A8A91" w:rsidR="00FF34C3" w:rsidRDefault="00000000">
      <w:pPr>
        <w:pStyle w:val="Compact"/>
        <w:numPr>
          <w:ilvl w:val="0"/>
          <w:numId w:val="6"/>
        </w:numPr>
      </w:pPr>
      <w:r>
        <w:lastRenderedPageBreak/>
        <w:t xml:space="preserve">git branch -d {name} </w:t>
      </w:r>
      <w:r w:rsidR="007E57C7">
        <w:br/>
      </w:r>
      <w:r w:rsidR="00A559C1">
        <w:rPr>
          <w:noProof/>
        </w:rPr>
        <w:drawing>
          <wp:inline distT="0" distB="0" distL="0" distR="0" wp14:anchorId="0A729A32" wp14:editId="72511292">
            <wp:extent cx="3372321" cy="724001"/>
            <wp:effectExtent l="0" t="0" r="0" b="0"/>
            <wp:docPr id="15191933" name="Рисунок 16" descr="Изображение выглядит как текст, Шрифт, снимок экрана, График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1933" name="Рисунок 16" descr="Изображение выглядит как текст, Шрифт, снимок экрана, Графика&#10;&#10;Автоматически созданное описание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2321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4CF13" w14:textId="40EA7DBB" w:rsidR="00FF34C3" w:rsidRDefault="00000000">
      <w:pPr>
        <w:pStyle w:val="Compact"/>
        <w:numPr>
          <w:ilvl w:val="0"/>
          <w:numId w:val="6"/>
        </w:numPr>
      </w:pPr>
      <w:r>
        <w:t xml:space="preserve">git merge {name} </w:t>
      </w:r>
      <w:r w:rsidR="00A559C1">
        <w:br/>
      </w:r>
      <w:r w:rsidR="00A559C1">
        <w:rPr>
          <w:noProof/>
        </w:rPr>
        <w:drawing>
          <wp:inline distT="0" distB="0" distL="0" distR="0" wp14:anchorId="7EE65150" wp14:editId="417305DF">
            <wp:extent cx="5220429" cy="1848108"/>
            <wp:effectExtent l="0" t="0" r="0" b="0"/>
            <wp:docPr id="1483232369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232369" name="Рисунок 1483232369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8F879" w14:textId="77777777" w:rsidR="00FF34C3" w:rsidRPr="00D035A6" w:rsidRDefault="00000000">
      <w:pPr>
        <w:pStyle w:val="Compact"/>
        <w:numPr>
          <w:ilvl w:val="0"/>
          <w:numId w:val="6"/>
        </w:numPr>
        <w:rPr>
          <w:lang w:val="ru-RU"/>
        </w:rPr>
      </w:pPr>
      <w:r w:rsidRPr="00D035A6">
        <w:rPr>
          <w:lang w:val="ru-RU"/>
        </w:rPr>
        <w:t xml:space="preserve">конфликт в случае слияния веток с разными изменениями в одном файле </w:t>
      </w:r>
    </w:p>
    <w:p w14:paraId="45111B5D" w14:textId="748B5005" w:rsidR="00FF34C3" w:rsidRDefault="00000000">
      <w:pPr>
        <w:pStyle w:val="Compact"/>
        <w:numPr>
          <w:ilvl w:val="0"/>
          <w:numId w:val="6"/>
        </w:numPr>
      </w:pPr>
      <w:r>
        <w:t xml:space="preserve">git merge → git status </w:t>
      </w:r>
      <w:r w:rsidR="00045F07">
        <w:br/>
      </w:r>
      <w:r w:rsidR="00045F07">
        <w:rPr>
          <w:noProof/>
        </w:rPr>
        <w:drawing>
          <wp:inline distT="0" distB="0" distL="0" distR="0" wp14:anchorId="1F89D8DD" wp14:editId="3A22A7C2">
            <wp:extent cx="6152515" cy="2121535"/>
            <wp:effectExtent l="0" t="0" r="0" b="0"/>
            <wp:docPr id="2003968151" name="Рисунок 18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968151" name="Рисунок 18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2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39DB8" w14:textId="70107A8F" w:rsidR="00FF34C3" w:rsidRPr="00D035A6" w:rsidRDefault="00000000">
      <w:pPr>
        <w:pStyle w:val="Compact"/>
        <w:numPr>
          <w:ilvl w:val="0"/>
          <w:numId w:val="6"/>
        </w:numPr>
        <w:rPr>
          <w:lang w:val="ru-RU"/>
        </w:rPr>
      </w:pPr>
      <w:r w:rsidRPr="00D035A6">
        <w:rPr>
          <w:lang w:val="ru-RU"/>
        </w:rPr>
        <w:t xml:space="preserve">устранить конфликт вручную изменив файл до удовлетворительного состояния </w:t>
      </w:r>
      <w:r w:rsidR="00CC55EB" w:rsidRPr="00693D2B">
        <w:rPr>
          <w:lang w:val="ru-RU"/>
        </w:rPr>
        <w:br/>
      </w:r>
      <w:r w:rsidR="00CC55EB">
        <w:rPr>
          <w:noProof/>
          <w:lang w:val="ru-RU"/>
        </w:rPr>
        <w:drawing>
          <wp:inline distT="0" distB="0" distL="0" distR="0" wp14:anchorId="433AAB52" wp14:editId="19FDC5E3">
            <wp:extent cx="6152515" cy="2121535"/>
            <wp:effectExtent l="0" t="0" r="0" b="0"/>
            <wp:docPr id="512819148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819148" name="Рисунок 512819148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2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7B00" w14:textId="5E28D421" w:rsidR="00FF34C3" w:rsidRDefault="00000000">
      <w:pPr>
        <w:pStyle w:val="Compact"/>
        <w:numPr>
          <w:ilvl w:val="0"/>
          <w:numId w:val="6"/>
        </w:numPr>
      </w:pPr>
      <w:r>
        <w:lastRenderedPageBreak/>
        <w:t xml:space="preserve">git </w:t>
      </w:r>
      <w:proofErr w:type="spellStart"/>
      <w:r>
        <w:t>checout</w:t>
      </w:r>
      <w:proofErr w:type="spellEnd"/>
      <w:r>
        <w:t xml:space="preserve"> {hash} </w:t>
      </w:r>
      <w:r w:rsidR="00254B3F">
        <w:br/>
      </w:r>
      <w:r w:rsidR="00254B3F">
        <w:rPr>
          <w:noProof/>
        </w:rPr>
        <w:drawing>
          <wp:inline distT="0" distB="0" distL="0" distR="0" wp14:anchorId="5F5EE69B" wp14:editId="5D7EFD16">
            <wp:extent cx="5982535" cy="743054"/>
            <wp:effectExtent l="0" t="0" r="0" b="0"/>
            <wp:docPr id="1430060095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060095" name="Рисунок 1430060095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9A311" w14:textId="5DBD684F" w:rsidR="00FF34C3" w:rsidRDefault="00000000">
      <w:pPr>
        <w:pStyle w:val="Compact"/>
        <w:numPr>
          <w:ilvl w:val="0"/>
          <w:numId w:val="6"/>
        </w:numPr>
      </w:pPr>
      <w:proofErr w:type="gramStart"/>
      <w:r>
        <w:t>git</w:t>
      </w:r>
      <w:proofErr w:type="gramEnd"/>
      <w:r>
        <w:t xml:space="preserve"> rebase {name} </w:t>
      </w:r>
      <w:r w:rsidR="00254B3F">
        <w:br/>
      </w:r>
      <w:r w:rsidR="00254B3F">
        <w:rPr>
          <w:noProof/>
        </w:rPr>
        <w:drawing>
          <wp:inline distT="0" distB="0" distL="0" distR="0" wp14:anchorId="46578B7F" wp14:editId="410CB990">
            <wp:extent cx="5096586" cy="752580"/>
            <wp:effectExtent l="0" t="0" r="0" b="0"/>
            <wp:docPr id="778178517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8178517" name="Рисунок 778178517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85E49" w14:textId="72B27CC8" w:rsidR="00FF34C3" w:rsidRDefault="00000000">
      <w:pPr>
        <w:pStyle w:val="Compact"/>
        <w:numPr>
          <w:ilvl w:val="0"/>
          <w:numId w:val="6"/>
        </w:numPr>
      </w:pPr>
      <w:proofErr w:type="gramStart"/>
      <w:r>
        <w:t>git</w:t>
      </w:r>
      <w:proofErr w:type="gramEnd"/>
      <w:r>
        <w:t xml:space="preserve"> rebase –abort </w:t>
      </w:r>
      <w:r w:rsidR="00254B3F">
        <w:br/>
      </w:r>
      <w:r w:rsidR="00254B3F">
        <w:rPr>
          <w:noProof/>
        </w:rPr>
        <w:drawing>
          <wp:inline distT="0" distB="0" distL="0" distR="0" wp14:anchorId="446A0682" wp14:editId="08348241">
            <wp:extent cx="6152515" cy="2111375"/>
            <wp:effectExtent l="0" t="0" r="0" b="0"/>
            <wp:docPr id="490600034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600034" name="Рисунок 490600034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1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5F0A9" w14:textId="309B0809" w:rsidR="00FF34C3" w:rsidRDefault="00000000">
      <w:pPr>
        <w:pStyle w:val="Compact"/>
        <w:numPr>
          <w:ilvl w:val="0"/>
          <w:numId w:val="6"/>
        </w:numPr>
      </w:pPr>
      <w:proofErr w:type="gramStart"/>
      <w:r>
        <w:t>git</w:t>
      </w:r>
      <w:proofErr w:type="gramEnd"/>
      <w:r>
        <w:t xml:space="preserve"> rebase –skip </w:t>
      </w:r>
      <w:r w:rsidR="00254B3F">
        <w:br/>
      </w:r>
      <w:r w:rsidR="00254B3F">
        <w:rPr>
          <w:noProof/>
        </w:rPr>
        <w:drawing>
          <wp:inline distT="0" distB="0" distL="0" distR="0" wp14:anchorId="469013EA" wp14:editId="0C79CC5C">
            <wp:extent cx="5344271" cy="724001"/>
            <wp:effectExtent l="0" t="0" r="0" b="0"/>
            <wp:docPr id="564321065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321065" name="Рисунок 564321065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E4A93" w14:textId="35378B83" w:rsidR="00FF34C3" w:rsidRDefault="00000000">
      <w:pPr>
        <w:pStyle w:val="Compact"/>
        <w:numPr>
          <w:ilvl w:val="0"/>
          <w:numId w:val="6"/>
        </w:numPr>
      </w:pPr>
      <w:r>
        <w:t xml:space="preserve">git push </w:t>
      </w:r>
      <w:r w:rsidR="00254B3F">
        <w:br/>
      </w:r>
      <w:r w:rsidR="0087095F">
        <w:rPr>
          <w:noProof/>
        </w:rPr>
        <w:drawing>
          <wp:inline distT="0" distB="0" distL="0" distR="0" wp14:anchorId="2EEFEA78" wp14:editId="0EAE5490">
            <wp:extent cx="6152515" cy="2201545"/>
            <wp:effectExtent l="0" t="0" r="0" b="0"/>
            <wp:docPr id="188855473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554734" name="Рисунок 1888554734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0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FD8AB" w14:textId="0996493B" w:rsidR="00FF34C3" w:rsidRDefault="00000000">
      <w:pPr>
        <w:pStyle w:val="Compact"/>
        <w:numPr>
          <w:ilvl w:val="0"/>
          <w:numId w:val="6"/>
        </w:numPr>
      </w:pPr>
      <w:r>
        <w:lastRenderedPageBreak/>
        <w:t xml:space="preserve">git fetch → git merge / git </w:t>
      </w:r>
      <w:proofErr w:type="gramStart"/>
      <w:r>
        <w:t>pull</w:t>
      </w:r>
      <w:proofErr w:type="gramEnd"/>
      <w:r>
        <w:t xml:space="preserve"> </w:t>
      </w:r>
      <w:r w:rsidR="006D346C">
        <w:br/>
      </w:r>
      <w:r w:rsidR="006D346C">
        <w:rPr>
          <w:noProof/>
        </w:rPr>
        <w:drawing>
          <wp:inline distT="0" distB="0" distL="0" distR="0" wp14:anchorId="658401AC" wp14:editId="14970CA1">
            <wp:extent cx="6152515" cy="1495425"/>
            <wp:effectExtent l="0" t="0" r="0" b="0"/>
            <wp:docPr id="32898176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981766" name="Рисунок 328981766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80E49" w14:textId="794C48A7" w:rsidR="00FF34C3" w:rsidRDefault="00000000">
      <w:pPr>
        <w:pStyle w:val="Compact"/>
        <w:numPr>
          <w:ilvl w:val="0"/>
          <w:numId w:val="6"/>
        </w:numPr>
      </w:pPr>
      <w:r>
        <w:t xml:space="preserve">git pull origin {name} </w:t>
      </w:r>
      <w:r w:rsidR="006D346C">
        <w:br/>
      </w:r>
      <w:r w:rsidR="006D346C">
        <w:rPr>
          <w:noProof/>
        </w:rPr>
        <w:drawing>
          <wp:inline distT="0" distB="0" distL="0" distR="0" wp14:anchorId="7E8C2221" wp14:editId="6825D6EE">
            <wp:extent cx="4906060" cy="1047896"/>
            <wp:effectExtent l="0" t="0" r="0" b="0"/>
            <wp:docPr id="734002152" name="Рисунок 27" descr="Изображение выглядит как текст, Шрифт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002152" name="Рисунок 27" descr="Изображение выглядит как текст, Шрифт, снимок экрана&#10;&#10;Автоматически созданное описание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8CB3A" w14:textId="05EA9991" w:rsidR="00FF34C3" w:rsidRDefault="00000000">
      <w:pPr>
        <w:pStyle w:val="Compact"/>
        <w:numPr>
          <w:ilvl w:val="0"/>
          <w:numId w:val="6"/>
        </w:numPr>
      </w:pPr>
      <w:r>
        <w:t xml:space="preserve">git clone {name} {name} </w:t>
      </w:r>
      <w:r w:rsidR="006D346C">
        <w:br/>
      </w:r>
      <w:r w:rsidR="006D346C">
        <w:rPr>
          <w:noProof/>
        </w:rPr>
        <w:drawing>
          <wp:inline distT="0" distB="0" distL="0" distR="0" wp14:anchorId="14120A33" wp14:editId="7028366B">
            <wp:extent cx="6152515" cy="1278890"/>
            <wp:effectExtent l="0" t="0" r="0" b="0"/>
            <wp:docPr id="119822994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229949" name="Рисунок 1198229949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27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95F91" w14:textId="30BB3A1E" w:rsidR="00FF34C3" w:rsidRDefault="00000000">
      <w:pPr>
        <w:pStyle w:val="Compact"/>
        <w:numPr>
          <w:ilvl w:val="0"/>
          <w:numId w:val="6"/>
        </w:numPr>
      </w:pPr>
      <w:r>
        <w:t xml:space="preserve">git commit –amend -m “comment” </w:t>
      </w:r>
      <w:r w:rsidR="006D346C">
        <w:br/>
      </w:r>
      <w:r w:rsidR="006D346C">
        <w:rPr>
          <w:noProof/>
        </w:rPr>
        <w:drawing>
          <wp:inline distT="0" distB="0" distL="0" distR="0" wp14:anchorId="19B16977" wp14:editId="7F44DC20">
            <wp:extent cx="5029902" cy="1181265"/>
            <wp:effectExtent l="0" t="0" r="0" b="0"/>
            <wp:docPr id="168839324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39324" name="Рисунок 168839324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902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52439" w14:textId="1B23EEB5" w:rsidR="00FF34C3" w:rsidRDefault="00000000" w:rsidP="00AD6F1A">
      <w:pPr>
        <w:pStyle w:val="Compact"/>
        <w:numPr>
          <w:ilvl w:val="0"/>
          <w:numId w:val="6"/>
        </w:numPr>
      </w:pPr>
      <w:proofErr w:type="gramStart"/>
      <w:r>
        <w:t>git</w:t>
      </w:r>
      <w:proofErr w:type="gramEnd"/>
      <w:r>
        <w:t xml:space="preserve"> rebase -i HEAD~n</w:t>
      </w:r>
      <w:bookmarkEnd w:id="4"/>
      <w:bookmarkEnd w:id="7"/>
    </w:p>
    <w:sectPr w:rsidR="00FF34C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DFF464" w14:textId="77777777" w:rsidR="00D31A1C" w:rsidRDefault="00D31A1C">
      <w:pPr>
        <w:spacing w:after="0"/>
      </w:pPr>
      <w:r>
        <w:separator/>
      </w:r>
    </w:p>
  </w:endnote>
  <w:endnote w:type="continuationSeparator" w:id="0">
    <w:p w14:paraId="233A56FE" w14:textId="77777777" w:rsidR="00D31A1C" w:rsidRDefault="00D31A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B392B2" w14:textId="77777777" w:rsidR="00D31A1C" w:rsidRDefault="00D31A1C">
      <w:r>
        <w:separator/>
      </w:r>
    </w:p>
  </w:footnote>
  <w:footnote w:type="continuationSeparator" w:id="0">
    <w:p w14:paraId="59F38D5A" w14:textId="77777777" w:rsidR="00D31A1C" w:rsidRDefault="00D31A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43AA6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344C09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D6E3D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27765414">
    <w:abstractNumId w:val="0"/>
  </w:num>
  <w:num w:numId="2" w16cid:durableId="482623415">
    <w:abstractNumId w:val="1"/>
  </w:num>
  <w:num w:numId="3" w16cid:durableId="951018151">
    <w:abstractNumId w:val="1"/>
  </w:num>
  <w:num w:numId="4" w16cid:durableId="1609775508">
    <w:abstractNumId w:val="1"/>
  </w:num>
  <w:num w:numId="5" w16cid:durableId="1820807427">
    <w:abstractNumId w:val="1"/>
  </w:num>
  <w:num w:numId="6" w16cid:durableId="16402614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34C3"/>
    <w:rsid w:val="000346CC"/>
    <w:rsid w:val="00045F07"/>
    <w:rsid w:val="001B43FD"/>
    <w:rsid w:val="00254B3F"/>
    <w:rsid w:val="0034014C"/>
    <w:rsid w:val="00693D2B"/>
    <w:rsid w:val="006D346C"/>
    <w:rsid w:val="007E57C7"/>
    <w:rsid w:val="0087095F"/>
    <w:rsid w:val="00A559C1"/>
    <w:rsid w:val="00AD6F1A"/>
    <w:rsid w:val="00CC55EB"/>
    <w:rsid w:val="00CE3A47"/>
    <w:rsid w:val="00D035A6"/>
    <w:rsid w:val="00D31A1C"/>
    <w:rsid w:val="00DA6F58"/>
    <w:rsid w:val="00FF34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718B7F"/>
  <w15:docId w15:val="{09DAE1E4-892B-46AD-B1F1-C2F1647CE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user.name" TargetMode="External"/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hyperlink" Target="https://proc.ostis.net/proc/Proceedings%20OSTIS-2024.pdf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pka</cp:lastModifiedBy>
  <cp:revision>5</cp:revision>
  <dcterms:created xsi:type="dcterms:W3CDTF">2024-10-24T15:23:00Z</dcterms:created>
  <dcterms:modified xsi:type="dcterms:W3CDTF">2024-10-24T17:12:00Z</dcterms:modified>
</cp:coreProperties>
</file>